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6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4f69fdf6b787eccb1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6T06:13:26Z</dcterms:created>
  <dcterms:modified xsi:type="dcterms:W3CDTF">2025-01-16T0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6 06:13:20</vt:lpwstr>
  </property>
</Properties>
</file>